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for</w:t>
      </w:r>
      <w:r>
        <w:t xml:space="preserve"> </w:t>
      </w:r>
      <w:r>
        <w:t xml:space="preserve">Uganda</w:t>
      </w:r>
      <w:r>
        <w:t xml:space="preserve"> </w:t>
      </w:r>
      <w:r>
        <w:t xml:space="preserve">Kampala</w:t>
      </w:r>
    </w:p>
    <w:bookmarkStart w:id="23" w:name="X6836787c4b3714a8eeff655ef04e7ad2366be68"/>
    <w:p>
      <w:pPr>
        <w:pStyle w:val="Heading1"/>
      </w:pPr>
      <w:r>
        <w:t xml:space="preserve">Cover Letter for Occupational Therapist Position in Uganda Kampala</w:t>
      </w:r>
    </w:p>
    <w:p>
      <w:pPr>
        <w:pStyle w:val="FirstParagraph"/>
      </w:pPr>
      <w:r>
        <w:t xml:space="preserve">Dear [Hiring Manager's Name or Recruitment Team],</w:t>
      </w:r>
    </w:p>
    <w:p>
      <w:pPr>
        <w:pStyle w:val="BodyText"/>
      </w:pPr>
      <w:r>
        <w:t xml:space="preserve">I am writing to express my enthusiastic interest in the Occupational Therapist position at [Organization Name] in Uganda Kampala. As a passionate and dedicated occupational therapist with over [X years] of experience in promoting health, independence, and quality of life for individuals across diverse communities, I am eager to contribute my expertise to your organization’s mission of transforming lives through therapeutic interventions. Kampala, as the vibrant capital city of Uganda, presents a unique opportunity to address the evolving healthcare needs of its population while leveraging my skills in occupational therapy to make a meaningful impact.</w:t>
      </w:r>
    </w:p>
    <w:p>
      <w:pPr>
        <w:pStyle w:val="BodyText"/>
      </w:pPr>
      <w:r>
        <w:t xml:space="preserve">My professional journey as an Occupational Therapist has been driven by a commitment to empowering individuals to engage in daily activities that are essential for their well-being. Whether working with children, adults, or older adults, I have consistently focused on creating personalized treatment plans that address physical, cognitive, and emotional challenges. In Uganda Kampala, where access to specialized healthcare services can be limited, my background in community-based practice and my ability to adapt interventions to local resources make me a strong candidate for this role.</w:t>
      </w:r>
    </w:p>
    <w:bookmarkStart w:id="20" w:name="X01a04356359f151cbd83e885824bed49368a57d"/>
    <w:p>
      <w:pPr>
        <w:pStyle w:val="Heading2"/>
      </w:pPr>
      <w:r>
        <w:t xml:space="preserve">Why Kampala? A Commitment to Local Healthcare</w:t>
      </w:r>
    </w:p>
    <w:p>
      <w:pPr>
        <w:pStyle w:val="FirstParagraph"/>
      </w:pPr>
      <w:r>
        <w:t xml:space="preserve">Uganda Kampala is a city of contrasts, where rapid urbanization and cultural diversity intersect with persistent health disparities. As an Occupational Therapist, I am particularly drawn to the opportunity to work in this dynamic environment, where the demand for rehabilitative services is growing. My experience in collaborating with NGOs, government health programs, and grassroots organizations has equipped me to navigate complex healthcare systems while advocating for equitable care. In Kampala’s hospitals, clinics, and community centers, I aim to bridge gaps in accessibility by providing culturally sensitive therapy that aligns with the unique needs of Ugandan individuals and families.</w:t>
      </w:r>
    </w:p>
    <w:p>
      <w:pPr>
        <w:pStyle w:val="BodyText"/>
      </w:pPr>
      <w:r>
        <w:t xml:space="preserve">One of my most rewarding experiences was leading a project in a rural district near Kampala to develop occupational therapy services for children with developmental delays. By partnering with local schools and caregivers, we created a model that integrated play-based interventions into daily routines, significantly improving the participants’ motor skills and social engagement. This initiative not only highlighted the importance of community involvement but also reinforced my belief in the transformative power of occupational therapy in resource-limited settings.</w:t>
      </w:r>
    </w:p>
    <w:bookmarkEnd w:id="20"/>
    <w:bookmarkStart w:id="21" w:name="qualifications-and-expertise"/>
    <w:p>
      <w:pPr>
        <w:pStyle w:val="Heading2"/>
      </w:pPr>
      <w:r>
        <w:t xml:space="preserve">Qualifications and Expertise</w:t>
      </w:r>
    </w:p>
    <w:p>
      <w:pPr>
        <w:pStyle w:val="FirstParagraph"/>
      </w:pPr>
      <w:r>
        <w:t xml:space="preserve">I hold a [Degree, e.g., Master’s] in Occupational Therapy from [University Name], where I graduated with distinction. My academic training was complemented by hands-on clinical experience in both urban and rural settings, including placements at [Hospital or Clinic Name] in Kampala. These experiences honed my skills in conducting comprehensive assessments, designing intervention strategies, and collaborating with multidisciplinary teams to achieve optimal outcomes for clients.</w:t>
      </w:r>
    </w:p>
    <w:p>
      <w:pPr>
        <w:pStyle w:val="BodyText"/>
      </w:pPr>
      <w:r>
        <w:t xml:space="preserve">My professional expertise spans a wide range of areas, including:</w:t>
      </w:r>
    </w:p>
    <w:p>
      <w:pPr>
        <w:numPr>
          <w:ilvl w:val="0"/>
          <w:numId w:val="1001"/>
        </w:numPr>
        <w:pStyle w:val="Compact"/>
      </w:pPr>
      <w:r>
        <w:rPr>
          <w:bCs/>
          <w:b/>
        </w:rPr>
        <w:t xml:space="preserve">Physical Rehabilitation:</w:t>
      </w:r>
      <w:r>
        <w:t xml:space="preserve"> </w:t>
      </w:r>
      <w:r>
        <w:t xml:space="preserve">Assisting patients recovering from injuries or surgeries to regain mobility and independence through tailored exercises and adaptive techniques.</w:t>
      </w:r>
    </w:p>
    <w:p>
      <w:pPr>
        <w:numPr>
          <w:ilvl w:val="0"/>
          <w:numId w:val="1001"/>
        </w:numPr>
        <w:pStyle w:val="Compact"/>
      </w:pPr>
      <w:r>
        <w:rPr>
          <w:bCs/>
          <w:b/>
        </w:rPr>
        <w:t xml:space="preserve">Pediatric Occupational Therapy:</w:t>
      </w:r>
      <w:r>
        <w:t xml:space="preserve"> </w:t>
      </w:r>
      <w:r>
        <w:t xml:space="preserve">Supporting children with sensory processing disorders, autism spectrum disorder, and developmental delays to thrive in school and home environments.</w:t>
      </w:r>
    </w:p>
    <w:p>
      <w:pPr>
        <w:numPr>
          <w:ilvl w:val="0"/>
          <w:numId w:val="1001"/>
        </w:numPr>
        <w:pStyle w:val="Compact"/>
      </w:pPr>
      <w:r>
        <w:rPr>
          <w:bCs/>
          <w:b/>
        </w:rPr>
        <w:t xml:space="preserve">Geriatric Care:</w:t>
      </w:r>
      <w:r>
        <w:t xml:space="preserve"> </w:t>
      </w:r>
      <w:r>
        <w:t xml:space="preserve">Helping older adults maintain their functional abilities through interventions that address cognitive decline, fall prevention, and daily living skills.</w:t>
      </w:r>
    </w:p>
    <w:p>
      <w:pPr>
        <w:numPr>
          <w:ilvl w:val="0"/>
          <w:numId w:val="1001"/>
        </w:numPr>
        <w:pStyle w:val="Compact"/>
      </w:pPr>
      <w:r>
        <w:rPr>
          <w:bCs/>
          <w:b/>
        </w:rPr>
        <w:t xml:space="preserve">Cultural Competence:</w:t>
      </w:r>
      <w:r>
        <w:t xml:space="preserve"> </w:t>
      </w:r>
      <w:r>
        <w:t xml:space="preserve">Understanding the cultural, social, and economic contexts of clients in Uganda to deliver inclusive and effective care.</w:t>
      </w:r>
    </w:p>
    <w:p>
      <w:pPr>
        <w:pStyle w:val="FirstParagraph"/>
      </w:pPr>
      <w:r>
        <w:t xml:space="preserve">In addition to my clinical work, I have contributed to capacity-building efforts by training local health workers on basic occupational therapy principles. This aligns with my goal of fostering sustainable healthcare solutions in Uganda Kampala. For instance, during a recent workshop at [Organization Name], I taught caregivers how to modify home environments to support individuals with disabilities, ensuring that therapeutic gains could be maintained beyond clinical sessions.</w:t>
      </w:r>
    </w:p>
    <w:bookmarkEnd w:id="21"/>
    <w:bookmarkStart w:id="22" w:name="why-choose-me"/>
    <w:p>
      <w:pPr>
        <w:pStyle w:val="Heading2"/>
      </w:pPr>
      <w:r>
        <w:t xml:space="preserve">Why Choose Me?</w:t>
      </w:r>
    </w:p>
    <w:p>
      <w:pPr>
        <w:pStyle w:val="FirstParagraph"/>
      </w:pPr>
      <w:r>
        <w:t xml:space="preserve">What sets me apart as an Occupational Therapist is my unwavering dedication to client-centered care and my ability to thrive in fast-paced, ever-changing environments. I am deeply committed to the values of empathy, integrity, and innovation, which I believe are essential for addressing the challenges faced by communities in Uganda Kampala. My fluency in English and [local language if applicable] allows me to communicate effectively with a diverse patient population, while my strong organizational skills ensure that therapy sessions are efficient and goal-oriented.</w:t>
      </w:r>
    </w:p>
    <w:p>
      <w:pPr>
        <w:pStyle w:val="BodyText"/>
      </w:pPr>
      <w:r>
        <w:t xml:space="preserve">I am particularly excited about the opportunity to work at [Organization Name], as I have long admired its reputation for excellence in healthcare delivery. Your focus on [specific mission or program, e.g., “community mental health” or “disability inclusion”] resonates with my own professional philosophy. I am confident that my skills, combined with your organization’s vision, will enable us to create lasting change in the lives of those we serve.</w:t>
      </w:r>
    </w:p>
    <w:p>
      <w:pPr>
        <w:pStyle w:val="BodyText"/>
      </w:pPr>
      <w:r>
        <w:t xml:space="preserve">Thank you for considering my application. I would be honored to discuss how my background and aspirations align with the needs of your team. Please feel free to contact me at [Your Phone Number] or [Your Email Address] at your earliest convenience. I look forward to the possibility of contributing to the continued success of [Organization Name] in Uganda Kampal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for Uganda Kampala</dc:title>
  <dc:creator/>
  <dc:language>en</dc:language>
  <cp:keywords/>
  <dcterms:created xsi:type="dcterms:W3CDTF">2026-07-23T12:11:37Z</dcterms:created>
  <dcterms:modified xsi:type="dcterms:W3CDTF">2026-07-23T12:11:37Z</dcterms:modified>
</cp:coreProperties>
</file>

<file path=docProps/custom.xml><?xml version="1.0" encoding="utf-8"?>
<Properties xmlns="http://schemas.openxmlformats.org/officeDocument/2006/custom-properties" xmlns:vt="http://schemas.openxmlformats.org/officeDocument/2006/docPropsVTypes"/>
</file>